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20" w:name="X22b75fbd1cb4626ffad859ba15bec261cbe2650"/>
    <w:p>
      <w:pPr>
        <w:pStyle w:val="Heading1"/>
      </w:pPr>
      <w:r>
        <w:t xml:space="preserve">Cover Letter for Dentist Position in Spain Barcelona</w:t>
      </w:r>
    </w:p>
    <w:p>
      <w:pPr>
        <w:pStyle w:val="FirstParagraph"/>
      </w:pPr>
      <w:r>
        <w:t xml:space="preserve">Dear [Recipient's Name],</w:t>
      </w:r>
    </w:p>
    <w:p>
      <w:pPr>
        <w:pStyle w:val="BodyText"/>
      </w:pPr>
      <w:r>
        <w:t xml:space="preserve">I am writing to express my sincere interest in the Dentist position at your esteemed dental practice in Spain Barcelona. As a highly motivated and skilled professional with a deep passion for oral health care, I am eager to contribute my expertise, compassion, and dedication to your team while immersing myself in the vibrant culture of Barcelona. This opportunity aligns perfectly with my career goals, and I am confident that my background in dentistry combined with my adaptability to diverse environments makes me an ideal candidate for this role.</w:t>
      </w:r>
    </w:p>
    <w:p>
      <w:pPr>
        <w:pStyle w:val="BodyText"/>
      </w:pPr>
      <w:r>
        <w:t xml:space="preserve">With [X years] of experience as a dentist, I have developed a strong foundation in general and specialized dental care. My work has centered on delivering patient-centered solutions, ensuring comfort and satisfaction through meticulous attention to detail and the latest advancements in dental technology. Whether it’s performing restorative procedures, providing preventive care, or offering cosmetic treatments, I approach each case with a commitment to excellence. My ability to build trust with patients and collaborate effectively with colleagues has been instrumental in my professional growth.</w:t>
      </w:r>
    </w:p>
    <w:p>
      <w:pPr>
        <w:pStyle w:val="BodyText"/>
      </w:pPr>
      <w:r>
        <w:t xml:space="preserve">What draws me specifically to Spain Barcelona is the city’s unique blend of rich cultural heritage, modern healthcare infrastructure, and a thriving community that values quality services. Barcelona is not just a destination for tourism but also a hub for innovation and excellence in healthcare. I have long admired the way Spanish dental practices prioritize personalized care while embracing cutting-edge techniques. I believe that working in this dynamic environment will allow me to further refine my skills and contribute meaningfully to the well-being of patients from diverse backgrounds.</w:t>
      </w:r>
    </w:p>
    <w:p>
      <w:pPr>
        <w:pStyle w:val="BodyText"/>
      </w:pPr>
      <w:r>
        <w:t xml:space="preserve">As a Dentist, I understand that every individual’s needs are unique, and I take pride in tailoring treatment plans to meet those requirements. My experience includes working with a wide range of patients, from children to elderly individuals, ensuring that each person receives the highest standard of care. I am proficient in a variety of dental procedures, including fillings, root canals, orthodontic consultations, and implant placements. Additionally, I stay updated on advancements in the field through continuous education and professional development courses.</w:t>
      </w:r>
    </w:p>
    <w:p>
      <w:pPr>
        <w:pStyle w:val="BodyText"/>
      </w:pPr>
      <w:r>
        <w:t xml:space="preserve">One of my core strengths is my ability to communicate effectively with patients. In Spain Barcelona’s multicultural setting, where patients may come from different linguistic and cultural backgrounds, I am committed to fostering clear and empathetic interactions. My fluency in [language(s), e.g., Spanish, English] enables me to connect with a broader audience, ensuring that patients feel understood and confident in their treatment journey. Moreover, my adaptability allows me to thrive in fast-paced environments while maintaining a calm and professional demeanor under pressure.</w:t>
      </w:r>
    </w:p>
    <w:p>
      <w:pPr>
        <w:pStyle w:val="BodyText"/>
      </w:pPr>
      <w:r>
        <w:t xml:space="preserve">I am particularly drawn to the collaborative spirit of dental practices in Spain. The emphasis on teamwork and shared knowledge resonates with my philosophy of healthcare as a collective effort. I am eager to contribute my expertise while learning from experienced professionals who have dedicated their careers to advancing oral health in this region. I am also keen to engage with local initiatives that promote dental awareness and community health, as I believe that accessible care is essential for fostering overall well-being.</w:t>
      </w:r>
    </w:p>
    <w:p>
      <w:pPr>
        <w:pStyle w:val="BodyText"/>
      </w:pPr>
      <w:r>
        <w:t xml:space="preserve">Spain Barcelona offers a unique opportunity to merge professional aspirations with personal enrichment. The city’s stunning architecture, world-class cuisine, and welcoming atmosphere make it an ideal place to grow both personally and professionally. I am excited about the prospect of integrating into this vibrant community, where I can leverage my skills as a Dentist while embracing the cultural richness that Barcelona has to offer.</w:t>
      </w:r>
    </w:p>
    <w:p>
      <w:pPr>
        <w:pStyle w:val="BodyText"/>
      </w:pPr>
      <w:r>
        <w:t xml:space="preserve">In addition to my clinical expertise, I bring a strong work ethic and a dedication to continuous improvement. I am well-versed in using modern dental software for patient management and record-keeping, ensuring efficiency and accuracy in all administrative tasks. My attention to detail extends beyond the clinical setting, as I am also committed to maintaining a clean, organized, and welcoming environment for patients.</w:t>
      </w:r>
    </w:p>
    <w:p>
      <w:pPr>
        <w:pStyle w:val="BodyText"/>
      </w:pPr>
      <w:r>
        <w:t xml:space="preserve">Finally, I would like to express my enthusiasm for the opportunity to contribute to your practice’s mission of excellence in dentistry. I am confident that my skills, experience, and passion for patient care will add value to your team. I would welcome the chance to discuss how my background aligns with your needs and how I can contribute to the success of your practice in Spain Barcelona.</w:t>
      </w:r>
    </w:p>
    <w:p>
      <w:pPr>
        <w:pStyle w:val="BodyText"/>
      </w:pPr>
      <w:r>
        <w:t xml:space="preserve">Thank you for considering my application. I look forward to the possibility of speaking with you so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URL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Dentist Position in Spain Barcelona</dc:title>
  <dc:creator/>
  <cp:keywords/>
  <dcterms:created xsi:type="dcterms:W3CDTF">2026-06-06T20:16:24Z</dcterms:created>
  <dcterms:modified xsi:type="dcterms:W3CDTF">2026-06-06T20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